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83F" w:rsidRDefault="004D483F" w:rsidP="004D483F">
      <w:r>
        <w:t>Group Reflection - Daniel</w:t>
      </w:r>
    </w:p>
    <w:p w:rsidR="009933BB" w:rsidRDefault="009933BB" w:rsidP="004D483F"/>
    <w:p w:rsidR="004D483F" w:rsidRDefault="004D483F" w:rsidP="004D483F">
      <w:r>
        <w:t>What went well?</w:t>
      </w:r>
    </w:p>
    <w:p w:rsidR="004D483F" w:rsidRDefault="004D483F" w:rsidP="004D483F">
      <w:r>
        <w:t>I think the group dynamics and cohesion continued on well from Assignment 2 putting us in a good position to face the new challenges that arose this time round. These ease with which we came to an agreement on choosing the project direction was particularly pleasing as it was such a major component of this assignment and guided Assignment 5 as well.</w:t>
      </w:r>
    </w:p>
    <w:p w:rsidR="004D483F" w:rsidRDefault="004D483F" w:rsidP="004D483F">
      <w:r>
        <w:t>What could be improved?</w:t>
      </w:r>
    </w:p>
    <w:p w:rsidR="004D483F" w:rsidRDefault="004D483F" w:rsidP="004D483F">
      <w:r>
        <w:t>Everything went fairly smoothly considering the added freedom that was given to us as a group</w:t>
      </w:r>
      <w:r w:rsidR="009933BB">
        <w:t xml:space="preserve"> and therefore the added uncertainty </w:t>
      </w:r>
      <w:r w:rsidR="00726D59">
        <w:t>that came along with it. T</w:t>
      </w:r>
      <w:r w:rsidR="009933BB">
        <w:t xml:space="preserve">here may have been room for improvement with our meeting schedule. </w:t>
      </w:r>
      <w:r w:rsidR="00726D59">
        <w:t>But we made it work well enough.</w:t>
      </w:r>
    </w:p>
    <w:p w:rsidR="004D483F" w:rsidRDefault="004D483F" w:rsidP="004D483F">
      <w:r>
        <w:t>At least one thing that was surprising?</w:t>
      </w:r>
    </w:p>
    <w:p w:rsidR="009933BB" w:rsidRDefault="009933BB" w:rsidP="004D483F">
      <w:r>
        <w:t>The momentum carried over from Assignment 2 was a nice sur</w:t>
      </w:r>
      <w:r w:rsidR="00726D59">
        <w:t>prise as this helped us greatly by allowing us to feed off one another’s energy and gave a sense of reassurance knowing we had each other’s back and were truly in this together.</w:t>
      </w:r>
    </w:p>
    <w:p w:rsidR="002A49C3" w:rsidRDefault="004D483F" w:rsidP="004D483F">
      <w:proofErr w:type="gramStart"/>
      <w:r>
        <w:t>At least one thing that you have learned about groups?</w:t>
      </w:r>
      <w:proofErr w:type="gramEnd"/>
    </w:p>
    <w:p w:rsidR="009933BB" w:rsidRDefault="009933BB" w:rsidP="004D483F">
      <w:r>
        <w:t>My main takeaway from this group work is that it’s not as daunting a task as I first had dreaded it would be, though I have the feeling I lucked out by being in a good group as I have heard other groups had trouble in several areas of group work.</w:t>
      </w:r>
      <w:bookmarkStart w:id="0" w:name="_GoBack"/>
      <w:bookmarkEnd w:id="0"/>
    </w:p>
    <w:sectPr w:rsidR="009933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1NDOzNDUzMTCwNLZU0lEKTi0uzszPAykwrAUARIF0wCwAAAA="/>
  </w:docVars>
  <w:rsids>
    <w:rsidRoot w:val="004D483F"/>
    <w:rsid w:val="002A49C3"/>
    <w:rsid w:val="004D483F"/>
    <w:rsid w:val="00726D59"/>
    <w:rsid w:val="009933B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87</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2</cp:revision>
  <dcterms:created xsi:type="dcterms:W3CDTF">2020-11-23T09:18:00Z</dcterms:created>
  <dcterms:modified xsi:type="dcterms:W3CDTF">2020-11-23T09:41:00Z</dcterms:modified>
</cp:coreProperties>
</file>